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28DE8B" w14:textId="77777777" w:rsidR="00C65798" w:rsidRPr="00350A92" w:rsidRDefault="00C65798" w:rsidP="008E127E">
      <w:pPr>
        <w:rPr>
          <w:rFonts w:ascii="Arial" w:hAnsi="Arial" w:cs="Arial"/>
          <w:sz w:val="22"/>
          <w:szCs w:val="22"/>
        </w:rPr>
      </w:pPr>
    </w:p>
    <w:p w14:paraId="6385D515" w14:textId="3CFE2023" w:rsidR="00CD56ED" w:rsidRPr="00C65798" w:rsidRDefault="001C2CB9" w:rsidP="00C65798">
      <w:pPr>
        <w:pStyle w:val="Odstavekseznama"/>
        <w:numPr>
          <w:ilvl w:val="1"/>
          <w:numId w:val="2"/>
        </w:numPr>
        <w:jc w:val="center"/>
        <w:rPr>
          <w:rFonts w:ascii="Arial" w:hAnsi="Arial" w:cs="Arial"/>
          <w:b/>
          <w:sz w:val="28"/>
          <w:szCs w:val="22"/>
        </w:rPr>
      </w:pPr>
      <w:r w:rsidRPr="00C65798">
        <w:rPr>
          <w:rFonts w:ascii="Arial" w:hAnsi="Arial" w:cs="Arial"/>
          <w:b/>
          <w:sz w:val="28"/>
          <w:szCs w:val="22"/>
        </w:rPr>
        <w:t xml:space="preserve">SPLOŠNI PODATKI O </w:t>
      </w:r>
      <w:r w:rsidR="00CD56ED" w:rsidRPr="00C65798">
        <w:rPr>
          <w:rFonts w:ascii="Arial" w:hAnsi="Arial" w:cs="Arial"/>
          <w:b/>
          <w:sz w:val="28"/>
          <w:szCs w:val="22"/>
        </w:rPr>
        <w:t>VLAGATELJU</w:t>
      </w:r>
    </w:p>
    <w:p w14:paraId="2CD6442C" w14:textId="77777777" w:rsidR="001C2CB9" w:rsidRPr="00350A92" w:rsidRDefault="001C2CB9" w:rsidP="008E127E">
      <w:pPr>
        <w:rPr>
          <w:rFonts w:ascii="Arial" w:hAnsi="Arial" w:cs="Arial"/>
          <w:sz w:val="22"/>
          <w:szCs w:val="22"/>
        </w:rPr>
      </w:pPr>
    </w:p>
    <w:tbl>
      <w:tblPr>
        <w:tblW w:w="8980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80"/>
        <w:gridCol w:w="4300"/>
      </w:tblGrid>
      <w:tr w:rsidR="001C2CB9" w:rsidRPr="00350A92" w14:paraId="3F595401" w14:textId="77777777" w:rsidTr="0087079A">
        <w:trPr>
          <w:trHeight w:hRule="exact" w:val="680"/>
        </w:trPr>
        <w:tc>
          <w:tcPr>
            <w:tcW w:w="4680" w:type="dxa"/>
            <w:vAlign w:val="center"/>
          </w:tcPr>
          <w:p w14:paraId="33021B2F" w14:textId="77777777" w:rsidR="001C2CB9" w:rsidRPr="00350A92" w:rsidRDefault="001C2CB9" w:rsidP="0087079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t>Naziv/</w:t>
            </w:r>
            <w:r w:rsidRPr="00350A92">
              <w:rPr>
                <w:rFonts w:ascii="Arial" w:hAnsi="Arial" w:cs="Arial"/>
                <w:sz w:val="22"/>
                <w:szCs w:val="22"/>
              </w:rPr>
              <w:t>ime in priimek prijavitelja</w:t>
            </w:r>
          </w:p>
          <w:p w14:paraId="72D9B3B0" w14:textId="77777777" w:rsidR="001C2CB9" w:rsidRPr="00350A92" w:rsidRDefault="001C2CB9" w:rsidP="0087079A">
            <w:pPr>
              <w:rPr>
                <w:rFonts w:ascii="Arial" w:hAnsi="Arial" w:cs="Arial"/>
              </w:rPr>
            </w:pPr>
          </w:p>
        </w:tc>
        <w:tc>
          <w:tcPr>
            <w:tcW w:w="4300" w:type="dxa"/>
            <w:vAlign w:val="center"/>
          </w:tcPr>
          <w:p w14:paraId="24CF4A12" w14:textId="77777777" w:rsidR="001C2CB9" w:rsidRPr="00350A92" w:rsidRDefault="001C2CB9" w:rsidP="0087079A">
            <w:pPr>
              <w:jc w:val="both"/>
              <w:rPr>
                <w:rFonts w:ascii="Arial" w:hAnsi="Arial" w:cs="Arial"/>
              </w:rPr>
            </w:pPr>
          </w:p>
        </w:tc>
      </w:tr>
      <w:tr w:rsidR="001C2CB9" w:rsidRPr="00350A92" w14:paraId="4B385101" w14:textId="77777777" w:rsidTr="0087079A">
        <w:trPr>
          <w:trHeight w:hRule="exact" w:val="680"/>
        </w:trPr>
        <w:tc>
          <w:tcPr>
            <w:tcW w:w="4680" w:type="dxa"/>
            <w:vAlign w:val="center"/>
          </w:tcPr>
          <w:p w14:paraId="60F87E6E" w14:textId="77777777" w:rsidR="001C2CB9" w:rsidRPr="00350A92" w:rsidRDefault="001C2CB9" w:rsidP="0087079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t>Naslov in kraj sedeža/</w:t>
            </w:r>
            <w:r w:rsidRPr="00350A92">
              <w:rPr>
                <w:rFonts w:ascii="Arial" w:hAnsi="Arial" w:cs="Arial"/>
                <w:sz w:val="22"/>
                <w:szCs w:val="22"/>
              </w:rPr>
              <w:t>bivališča prijavitelja</w:t>
            </w:r>
          </w:p>
          <w:p w14:paraId="38173A85" w14:textId="77777777" w:rsidR="001C2CB9" w:rsidRPr="00350A92" w:rsidRDefault="001C2CB9" w:rsidP="0087079A">
            <w:pPr>
              <w:rPr>
                <w:rFonts w:ascii="Arial" w:hAnsi="Arial" w:cs="Arial"/>
              </w:rPr>
            </w:pPr>
          </w:p>
        </w:tc>
        <w:tc>
          <w:tcPr>
            <w:tcW w:w="4300" w:type="dxa"/>
            <w:vAlign w:val="center"/>
          </w:tcPr>
          <w:p w14:paraId="6E2CE41E" w14:textId="77777777" w:rsidR="001C2CB9" w:rsidRPr="00350A92" w:rsidRDefault="001C2CB9" w:rsidP="0087079A">
            <w:pPr>
              <w:jc w:val="both"/>
              <w:rPr>
                <w:rFonts w:ascii="Arial" w:hAnsi="Arial" w:cs="Arial"/>
              </w:rPr>
            </w:pPr>
          </w:p>
        </w:tc>
      </w:tr>
      <w:tr w:rsidR="001C2CB9" w:rsidRPr="00350A92" w14:paraId="5CB45EDE" w14:textId="77777777" w:rsidTr="0087079A">
        <w:trPr>
          <w:trHeight w:hRule="exact" w:val="680"/>
        </w:trPr>
        <w:tc>
          <w:tcPr>
            <w:tcW w:w="4680" w:type="dxa"/>
            <w:vAlign w:val="center"/>
          </w:tcPr>
          <w:p w14:paraId="4A8861D0" w14:textId="77777777" w:rsidR="001C2CB9" w:rsidRPr="00350A92" w:rsidRDefault="001C2CB9" w:rsidP="0087079A">
            <w:pPr>
              <w:rPr>
                <w:rFonts w:ascii="Arial" w:hAnsi="Arial" w:cs="Arial"/>
              </w:rPr>
            </w:pPr>
            <w:r w:rsidRPr="00350A92">
              <w:rPr>
                <w:rFonts w:ascii="Arial" w:hAnsi="Arial" w:cs="Arial"/>
                <w:sz w:val="22"/>
                <w:szCs w:val="22"/>
              </w:rPr>
              <w:t>Telefon</w:t>
            </w:r>
          </w:p>
          <w:p w14:paraId="6D1D4938" w14:textId="77777777" w:rsidR="001C2CB9" w:rsidRPr="00350A92" w:rsidRDefault="001C2CB9" w:rsidP="0087079A">
            <w:pPr>
              <w:rPr>
                <w:rFonts w:ascii="Arial" w:hAnsi="Arial" w:cs="Arial"/>
              </w:rPr>
            </w:pPr>
          </w:p>
        </w:tc>
        <w:tc>
          <w:tcPr>
            <w:tcW w:w="4300" w:type="dxa"/>
            <w:vAlign w:val="center"/>
          </w:tcPr>
          <w:p w14:paraId="178ECF53" w14:textId="77777777" w:rsidR="001C2CB9" w:rsidRPr="00350A92" w:rsidRDefault="001C2CB9" w:rsidP="0087079A">
            <w:pPr>
              <w:jc w:val="both"/>
              <w:rPr>
                <w:rFonts w:ascii="Arial" w:hAnsi="Arial" w:cs="Arial"/>
              </w:rPr>
            </w:pPr>
          </w:p>
        </w:tc>
      </w:tr>
      <w:tr w:rsidR="001C2CB9" w:rsidRPr="00350A92" w14:paraId="742659E0" w14:textId="77777777" w:rsidTr="0087079A">
        <w:trPr>
          <w:trHeight w:hRule="exact" w:val="680"/>
        </w:trPr>
        <w:tc>
          <w:tcPr>
            <w:tcW w:w="4680" w:type="dxa"/>
            <w:vAlign w:val="center"/>
          </w:tcPr>
          <w:p w14:paraId="0EA861F0" w14:textId="77777777" w:rsidR="001C2CB9" w:rsidRPr="00350A92" w:rsidRDefault="001C2CB9" w:rsidP="0087079A">
            <w:pPr>
              <w:rPr>
                <w:rFonts w:ascii="Arial" w:hAnsi="Arial" w:cs="Arial"/>
              </w:rPr>
            </w:pPr>
            <w:r w:rsidRPr="00350A92">
              <w:rPr>
                <w:rFonts w:ascii="Arial" w:hAnsi="Arial" w:cs="Arial"/>
                <w:sz w:val="22"/>
                <w:szCs w:val="22"/>
              </w:rPr>
              <w:t>Elektronska pošta</w:t>
            </w:r>
          </w:p>
          <w:p w14:paraId="6CC1EE41" w14:textId="77777777" w:rsidR="001C2CB9" w:rsidRPr="00350A92" w:rsidRDefault="001C2CB9" w:rsidP="0087079A">
            <w:pPr>
              <w:rPr>
                <w:rFonts w:ascii="Arial" w:hAnsi="Arial" w:cs="Arial"/>
              </w:rPr>
            </w:pPr>
          </w:p>
        </w:tc>
        <w:tc>
          <w:tcPr>
            <w:tcW w:w="4300" w:type="dxa"/>
            <w:vAlign w:val="center"/>
          </w:tcPr>
          <w:p w14:paraId="66DE2B0C" w14:textId="77777777" w:rsidR="001C2CB9" w:rsidRPr="00350A92" w:rsidRDefault="001C2CB9" w:rsidP="0087079A">
            <w:pPr>
              <w:jc w:val="both"/>
              <w:rPr>
                <w:rFonts w:ascii="Arial" w:hAnsi="Arial" w:cs="Arial"/>
              </w:rPr>
            </w:pPr>
          </w:p>
        </w:tc>
      </w:tr>
      <w:tr w:rsidR="001C2CB9" w:rsidRPr="00350A92" w14:paraId="634237D4" w14:textId="77777777" w:rsidTr="0087079A">
        <w:trPr>
          <w:trHeight w:hRule="exact" w:val="680"/>
        </w:trPr>
        <w:tc>
          <w:tcPr>
            <w:tcW w:w="4680" w:type="dxa"/>
            <w:vAlign w:val="center"/>
          </w:tcPr>
          <w:p w14:paraId="7E52E380" w14:textId="77777777" w:rsidR="001C2CB9" w:rsidRPr="00350A92" w:rsidRDefault="001C2CB9" w:rsidP="0087079A">
            <w:pPr>
              <w:rPr>
                <w:rFonts w:ascii="Arial" w:hAnsi="Arial" w:cs="Arial"/>
              </w:rPr>
            </w:pPr>
            <w:r w:rsidRPr="00350A92">
              <w:rPr>
                <w:rFonts w:ascii="Arial" w:hAnsi="Arial" w:cs="Arial"/>
                <w:sz w:val="22"/>
                <w:szCs w:val="22"/>
              </w:rPr>
              <w:t>Davčna številka</w:t>
            </w:r>
          </w:p>
          <w:p w14:paraId="4CEEB2E4" w14:textId="77777777" w:rsidR="001C2CB9" w:rsidRPr="00350A92" w:rsidRDefault="001C2CB9" w:rsidP="0087079A">
            <w:pPr>
              <w:rPr>
                <w:rFonts w:ascii="Arial" w:hAnsi="Arial" w:cs="Arial"/>
              </w:rPr>
            </w:pPr>
          </w:p>
        </w:tc>
        <w:tc>
          <w:tcPr>
            <w:tcW w:w="4300" w:type="dxa"/>
            <w:vAlign w:val="center"/>
          </w:tcPr>
          <w:p w14:paraId="7C51A55F" w14:textId="77777777" w:rsidR="001C2CB9" w:rsidRPr="00350A92" w:rsidRDefault="001C2CB9" w:rsidP="0087079A">
            <w:pPr>
              <w:jc w:val="both"/>
              <w:rPr>
                <w:rFonts w:ascii="Arial" w:hAnsi="Arial" w:cs="Arial"/>
              </w:rPr>
            </w:pPr>
          </w:p>
        </w:tc>
      </w:tr>
      <w:tr w:rsidR="009921BF" w:rsidRPr="00350A92" w14:paraId="3948093C" w14:textId="77777777" w:rsidTr="0087079A">
        <w:trPr>
          <w:trHeight w:hRule="exact" w:val="680"/>
        </w:trPr>
        <w:tc>
          <w:tcPr>
            <w:tcW w:w="4680" w:type="dxa"/>
            <w:vAlign w:val="center"/>
          </w:tcPr>
          <w:p w14:paraId="7D936225" w14:textId="038CEAF7" w:rsidR="009921BF" w:rsidRPr="006F55BD" w:rsidRDefault="009921BF" w:rsidP="0087079A">
            <w:pPr>
              <w:rPr>
                <w:rFonts w:ascii="Arial" w:hAnsi="Arial" w:cs="Arial"/>
                <w:sz w:val="22"/>
                <w:szCs w:val="22"/>
              </w:rPr>
            </w:pPr>
            <w:r w:rsidRPr="006F55BD">
              <w:rPr>
                <w:rFonts w:ascii="Arial" w:hAnsi="Arial" w:cs="Arial"/>
                <w:sz w:val="22"/>
                <w:szCs w:val="22"/>
              </w:rPr>
              <w:t>Matična številka</w:t>
            </w:r>
          </w:p>
        </w:tc>
        <w:tc>
          <w:tcPr>
            <w:tcW w:w="4300" w:type="dxa"/>
            <w:vAlign w:val="center"/>
          </w:tcPr>
          <w:p w14:paraId="1A2930F6" w14:textId="77777777" w:rsidR="009921BF" w:rsidRPr="00350A92" w:rsidRDefault="009921BF" w:rsidP="0087079A">
            <w:pPr>
              <w:jc w:val="both"/>
              <w:rPr>
                <w:rFonts w:ascii="Arial" w:hAnsi="Arial" w:cs="Arial"/>
              </w:rPr>
            </w:pPr>
          </w:p>
        </w:tc>
      </w:tr>
      <w:tr w:rsidR="001C2CB9" w:rsidRPr="00350A92" w14:paraId="7C53562E" w14:textId="77777777" w:rsidTr="0087079A">
        <w:trPr>
          <w:trHeight w:hRule="exact" w:val="680"/>
        </w:trPr>
        <w:tc>
          <w:tcPr>
            <w:tcW w:w="4680" w:type="dxa"/>
            <w:vAlign w:val="center"/>
          </w:tcPr>
          <w:p w14:paraId="7E64A5D7" w14:textId="77777777" w:rsidR="001C2CB9" w:rsidRPr="00350A92" w:rsidRDefault="001C2CB9" w:rsidP="0087079A">
            <w:pPr>
              <w:rPr>
                <w:rFonts w:ascii="Arial" w:hAnsi="Arial" w:cs="Arial"/>
              </w:rPr>
            </w:pPr>
            <w:r w:rsidRPr="00350A92">
              <w:rPr>
                <w:rFonts w:ascii="Arial" w:hAnsi="Arial" w:cs="Arial"/>
                <w:sz w:val="22"/>
                <w:szCs w:val="22"/>
              </w:rPr>
              <w:t>Zavezanec za DDV</w:t>
            </w:r>
          </w:p>
        </w:tc>
        <w:tc>
          <w:tcPr>
            <w:tcW w:w="4300" w:type="dxa"/>
            <w:vAlign w:val="center"/>
          </w:tcPr>
          <w:p w14:paraId="763B2389" w14:textId="77777777" w:rsidR="001C2CB9" w:rsidRPr="00350A92" w:rsidRDefault="001C2CB9" w:rsidP="0087079A">
            <w:pPr>
              <w:jc w:val="center"/>
              <w:rPr>
                <w:rFonts w:ascii="Arial" w:hAnsi="Arial" w:cs="Arial"/>
              </w:rPr>
            </w:pPr>
          </w:p>
          <w:p w14:paraId="55CF377A" w14:textId="77777777" w:rsidR="001C2CB9" w:rsidRPr="00350A92" w:rsidRDefault="001C2CB9" w:rsidP="0087079A">
            <w:pPr>
              <w:jc w:val="center"/>
              <w:rPr>
                <w:rFonts w:ascii="Arial" w:hAnsi="Arial" w:cs="Arial"/>
              </w:rPr>
            </w:pPr>
            <w:r w:rsidRPr="00350A92">
              <w:rPr>
                <w:rFonts w:ascii="Arial" w:hAnsi="Arial" w:cs="Arial"/>
                <w:sz w:val="22"/>
                <w:szCs w:val="22"/>
              </w:rPr>
              <w:t xml:space="preserve">DA              NE             </w:t>
            </w:r>
            <w:r w:rsidRPr="00320E55">
              <w:rPr>
                <w:rFonts w:ascii="Arial" w:hAnsi="Arial" w:cs="Arial"/>
                <w:sz w:val="18"/>
                <w:szCs w:val="18"/>
              </w:rPr>
              <w:t>(obkrožite)</w:t>
            </w:r>
          </w:p>
          <w:p w14:paraId="09903524" w14:textId="77777777" w:rsidR="001C2CB9" w:rsidRPr="00350A92" w:rsidRDefault="001C2CB9" w:rsidP="0087079A">
            <w:pPr>
              <w:jc w:val="both"/>
              <w:rPr>
                <w:rFonts w:ascii="Arial" w:hAnsi="Arial" w:cs="Arial"/>
              </w:rPr>
            </w:pPr>
          </w:p>
        </w:tc>
      </w:tr>
      <w:tr w:rsidR="001C2CB9" w:rsidRPr="00350A92" w14:paraId="4567B21F" w14:textId="77777777" w:rsidTr="0087079A">
        <w:trPr>
          <w:trHeight w:hRule="exact" w:val="680"/>
        </w:trPr>
        <w:tc>
          <w:tcPr>
            <w:tcW w:w="4680" w:type="dxa"/>
            <w:vAlign w:val="center"/>
          </w:tcPr>
          <w:p w14:paraId="241E1414" w14:textId="77777777" w:rsidR="001C2CB9" w:rsidRPr="00350A92" w:rsidRDefault="001C2CB9" w:rsidP="0087079A">
            <w:pPr>
              <w:rPr>
                <w:rFonts w:ascii="Arial" w:hAnsi="Arial" w:cs="Arial"/>
              </w:rPr>
            </w:pPr>
            <w:r w:rsidRPr="00350A92">
              <w:rPr>
                <w:rFonts w:ascii="Arial" w:hAnsi="Arial" w:cs="Arial"/>
                <w:sz w:val="22"/>
                <w:szCs w:val="22"/>
              </w:rPr>
              <w:t>Številka transakcijskega računa</w:t>
            </w:r>
          </w:p>
        </w:tc>
        <w:tc>
          <w:tcPr>
            <w:tcW w:w="4300" w:type="dxa"/>
            <w:vAlign w:val="center"/>
          </w:tcPr>
          <w:p w14:paraId="30F5165D" w14:textId="77777777" w:rsidR="001C2CB9" w:rsidRPr="00350A92" w:rsidRDefault="001C2CB9" w:rsidP="0087079A">
            <w:pPr>
              <w:jc w:val="both"/>
              <w:rPr>
                <w:rFonts w:ascii="Arial" w:hAnsi="Arial" w:cs="Arial"/>
              </w:rPr>
            </w:pPr>
          </w:p>
        </w:tc>
      </w:tr>
      <w:tr w:rsidR="001C2CB9" w:rsidRPr="00350A92" w14:paraId="610E356B" w14:textId="77777777" w:rsidTr="0087079A">
        <w:trPr>
          <w:trHeight w:hRule="exact" w:val="680"/>
        </w:trPr>
        <w:tc>
          <w:tcPr>
            <w:tcW w:w="4680" w:type="dxa"/>
            <w:vAlign w:val="center"/>
          </w:tcPr>
          <w:p w14:paraId="36291BEA" w14:textId="77777777" w:rsidR="001C2CB9" w:rsidRPr="00350A92" w:rsidRDefault="001C2CB9" w:rsidP="0087079A">
            <w:pPr>
              <w:rPr>
                <w:rFonts w:ascii="Arial" w:hAnsi="Arial" w:cs="Arial"/>
              </w:rPr>
            </w:pPr>
            <w:r w:rsidRPr="00350A92">
              <w:rPr>
                <w:rFonts w:ascii="Arial" w:hAnsi="Arial" w:cs="Arial"/>
                <w:sz w:val="22"/>
                <w:szCs w:val="22"/>
              </w:rPr>
              <w:t>Odgovorna oseba prijavitelja in kontakt</w:t>
            </w:r>
          </w:p>
          <w:p w14:paraId="6220B2E0" w14:textId="77777777" w:rsidR="001C2CB9" w:rsidRPr="00320E55" w:rsidRDefault="001C2CB9" w:rsidP="0087079A">
            <w:pPr>
              <w:rPr>
                <w:rFonts w:ascii="Arial" w:hAnsi="Arial" w:cs="Arial"/>
                <w:sz w:val="18"/>
                <w:szCs w:val="18"/>
              </w:rPr>
            </w:pPr>
            <w:r w:rsidRPr="00320E55">
              <w:rPr>
                <w:rFonts w:ascii="Arial" w:hAnsi="Arial" w:cs="Arial"/>
                <w:sz w:val="18"/>
                <w:szCs w:val="18"/>
              </w:rPr>
              <w:t>(podpisnik pogodbe)</w:t>
            </w:r>
          </w:p>
        </w:tc>
        <w:tc>
          <w:tcPr>
            <w:tcW w:w="4300" w:type="dxa"/>
            <w:vAlign w:val="center"/>
          </w:tcPr>
          <w:p w14:paraId="1B7B3789" w14:textId="77777777" w:rsidR="001C2CB9" w:rsidRPr="00350A92" w:rsidRDefault="001C2CB9" w:rsidP="0087079A">
            <w:pPr>
              <w:jc w:val="both"/>
              <w:rPr>
                <w:rFonts w:ascii="Arial" w:hAnsi="Arial" w:cs="Arial"/>
              </w:rPr>
            </w:pPr>
          </w:p>
        </w:tc>
      </w:tr>
      <w:tr w:rsidR="001C2CB9" w:rsidRPr="00350A92" w14:paraId="5B7B10C0" w14:textId="77777777" w:rsidTr="0087079A">
        <w:trPr>
          <w:trHeight w:hRule="exact" w:val="680"/>
        </w:trPr>
        <w:tc>
          <w:tcPr>
            <w:tcW w:w="4680" w:type="dxa"/>
            <w:vAlign w:val="center"/>
          </w:tcPr>
          <w:p w14:paraId="792441FA" w14:textId="77777777" w:rsidR="001C2CB9" w:rsidRPr="00350A92" w:rsidRDefault="001C2CB9" w:rsidP="0087079A">
            <w:pPr>
              <w:rPr>
                <w:rFonts w:ascii="Arial" w:hAnsi="Arial" w:cs="Arial"/>
              </w:rPr>
            </w:pPr>
            <w:r w:rsidRPr="00350A92">
              <w:rPr>
                <w:rFonts w:ascii="Arial" w:hAnsi="Arial" w:cs="Arial"/>
                <w:sz w:val="22"/>
                <w:szCs w:val="22"/>
              </w:rPr>
              <w:t>Odgovorna</w:t>
            </w:r>
            <w:r>
              <w:rPr>
                <w:rFonts w:ascii="Arial" w:hAnsi="Arial" w:cs="Arial"/>
                <w:sz w:val="22"/>
                <w:szCs w:val="22"/>
              </w:rPr>
              <w:t>/-e</w:t>
            </w:r>
            <w:r w:rsidRPr="00350A92">
              <w:rPr>
                <w:rFonts w:ascii="Arial" w:hAnsi="Arial" w:cs="Arial"/>
                <w:sz w:val="22"/>
                <w:szCs w:val="22"/>
              </w:rPr>
              <w:t xml:space="preserve"> oseba</w:t>
            </w:r>
            <w:r>
              <w:rPr>
                <w:rFonts w:ascii="Arial" w:hAnsi="Arial" w:cs="Arial"/>
                <w:sz w:val="22"/>
                <w:szCs w:val="22"/>
              </w:rPr>
              <w:t>/-e</w:t>
            </w:r>
            <w:r w:rsidRPr="00350A92">
              <w:rPr>
                <w:rFonts w:ascii="Arial" w:hAnsi="Arial" w:cs="Arial"/>
                <w:sz w:val="22"/>
                <w:szCs w:val="22"/>
              </w:rPr>
              <w:t xml:space="preserve"> prijavitelja za izvedbo programa</w:t>
            </w:r>
            <w:r>
              <w:rPr>
                <w:rFonts w:ascii="Arial" w:hAnsi="Arial" w:cs="Arial"/>
                <w:sz w:val="22"/>
                <w:szCs w:val="22"/>
              </w:rPr>
              <w:t>/-ov</w:t>
            </w:r>
            <w:r w:rsidRPr="00350A92">
              <w:rPr>
                <w:rFonts w:ascii="Arial" w:hAnsi="Arial" w:cs="Arial"/>
                <w:sz w:val="22"/>
                <w:szCs w:val="22"/>
              </w:rPr>
              <w:t xml:space="preserve"> oz. projekta</w:t>
            </w:r>
            <w:r>
              <w:rPr>
                <w:rFonts w:ascii="Arial" w:hAnsi="Arial" w:cs="Arial"/>
                <w:sz w:val="22"/>
                <w:szCs w:val="22"/>
              </w:rPr>
              <w:t>/-ov</w:t>
            </w:r>
            <w:r w:rsidRPr="00350A92">
              <w:rPr>
                <w:rFonts w:ascii="Arial" w:hAnsi="Arial" w:cs="Arial"/>
                <w:sz w:val="22"/>
                <w:szCs w:val="22"/>
              </w:rPr>
              <w:t xml:space="preserve"> in kontakt</w:t>
            </w:r>
          </w:p>
        </w:tc>
        <w:tc>
          <w:tcPr>
            <w:tcW w:w="4300" w:type="dxa"/>
            <w:vAlign w:val="center"/>
          </w:tcPr>
          <w:p w14:paraId="7F041A8A" w14:textId="77777777" w:rsidR="001C2CB9" w:rsidRPr="00350A92" w:rsidRDefault="001C2CB9" w:rsidP="0087079A">
            <w:pPr>
              <w:jc w:val="both"/>
              <w:rPr>
                <w:rFonts w:ascii="Arial" w:hAnsi="Arial" w:cs="Arial"/>
              </w:rPr>
            </w:pPr>
          </w:p>
        </w:tc>
      </w:tr>
    </w:tbl>
    <w:p w14:paraId="495C9EC2" w14:textId="77777777" w:rsidR="001C2CB9" w:rsidRPr="00350A92" w:rsidRDefault="001C2CB9" w:rsidP="008E127E">
      <w:pPr>
        <w:pStyle w:val="Telobesedila"/>
        <w:rPr>
          <w:rFonts w:ascii="Arial" w:hAnsi="Arial" w:cs="Arial"/>
          <w:sz w:val="22"/>
          <w:szCs w:val="22"/>
        </w:rPr>
      </w:pPr>
    </w:p>
    <w:p w14:paraId="0143613B" w14:textId="77777777" w:rsidR="001C2CB9" w:rsidRDefault="001C2CB9" w:rsidP="008E127E">
      <w:pPr>
        <w:jc w:val="both"/>
        <w:rPr>
          <w:rFonts w:ascii="Arial" w:hAnsi="Arial" w:cs="Arial"/>
          <w:sz w:val="22"/>
          <w:szCs w:val="22"/>
        </w:rPr>
      </w:pPr>
    </w:p>
    <w:p w14:paraId="10F5C55D" w14:textId="77777777" w:rsidR="001C2CB9" w:rsidRPr="00350A92" w:rsidRDefault="001C2CB9" w:rsidP="008E127E">
      <w:pPr>
        <w:jc w:val="both"/>
        <w:rPr>
          <w:rFonts w:ascii="Arial" w:hAnsi="Arial" w:cs="Arial"/>
          <w:b/>
          <w:sz w:val="22"/>
          <w:szCs w:val="22"/>
        </w:rPr>
      </w:pPr>
    </w:p>
    <w:p w14:paraId="3FA14BB7" w14:textId="5F7BDD1A" w:rsidR="001C2CB9" w:rsidRPr="00350A92" w:rsidRDefault="001C2CB9" w:rsidP="008E127E">
      <w:pPr>
        <w:jc w:val="both"/>
        <w:rPr>
          <w:rFonts w:ascii="Arial" w:hAnsi="Arial" w:cs="Arial"/>
          <w:sz w:val="22"/>
          <w:szCs w:val="22"/>
        </w:rPr>
      </w:pPr>
      <w:r w:rsidRPr="00350A92">
        <w:rPr>
          <w:rFonts w:ascii="Arial" w:hAnsi="Arial" w:cs="Arial"/>
          <w:sz w:val="22"/>
          <w:szCs w:val="22"/>
        </w:rPr>
        <w:t>Datum:</w:t>
      </w:r>
      <w:r>
        <w:rPr>
          <w:rFonts w:ascii="Arial" w:hAnsi="Arial" w:cs="Arial"/>
          <w:sz w:val="22"/>
          <w:szCs w:val="22"/>
        </w:rPr>
        <w:tab/>
        <w:t>____________________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Podpis odgovorne osebe</w:t>
      </w:r>
    </w:p>
    <w:p w14:paraId="29E28309" w14:textId="77777777" w:rsidR="001C2CB9" w:rsidRDefault="001C2CB9" w:rsidP="008E127E">
      <w:pPr>
        <w:rPr>
          <w:rFonts w:ascii="Arial" w:hAnsi="Arial" w:cs="Arial"/>
          <w:sz w:val="22"/>
          <w:szCs w:val="22"/>
        </w:rPr>
      </w:pPr>
    </w:p>
    <w:p w14:paraId="71C9C071" w14:textId="77777777" w:rsidR="001C2CB9" w:rsidRDefault="001C2CB9" w:rsidP="008E127E">
      <w:pPr>
        <w:rPr>
          <w:rFonts w:ascii="Arial" w:hAnsi="Arial" w:cs="Arial"/>
          <w:sz w:val="22"/>
          <w:szCs w:val="22"/>
        </w:rPr>
      </w:pPr>
    </w:p>
    <w:p w14:paraId="63E89686" w14:textId="77777777" w:rsidR="001C2CB9" w:rsidRPr="00350A92" w:rsidRDefault="001C2CB9" w:rsidP="008E127E">
      <w:pPr>
        <w:rPr>
          <w:rFonts w:ascii="Arial" w:hAnsi="Arial" w:cs="Arial"/>
          <w:sz w:val="22"/>
          <w:szCs w:val="22"/>
        </w:rPr>
      </w:pPr>
    </w:p>
    <w:p w14:paraId="61B8720E" w14:textId="1ACCA47A" w:rsidR="001C2CB9" w:rsidRDefault="001C2CB9" w:rsidP="008E127E">
      <w:pPr>
        <w:rPr>
          <w:rFonts w:ascii="Arial" w:hAnsi="Arial" w:cs="Arial"/>
          <w:sz w:val="18"/>
          <w:szCs w:val="18"/>
        </w:rPr>
      </w:pPr>
    </w:p>
    <w:p w14:paraId="37CE9B1C" w14:textId="0C216342" w:rsidR="00C65798" w:rsidRDefault="00C65798" w:rsidP="008E127E">
      <w:pPr>
        <w:rPr>
          <w:rFonts w:ascii="Arial" w:hAnsi="Arial" w:cs="Arial"/>
          <w:sz w:val="18"/>
          <w:szCs w:val="18"/>
        </w:rPr>
      </w:pPr>
    </w:p>
    <w:p w14:paraId="77E98588" w14:textId="54B4B934" w:rsidR="00C65798" w:rsidRDefault="00C65798" w:rsidP="008E127E">
      <w:pPr>
        <w:rPr>
          <w:rFonts w:ascii="Arial" w:hAnsi="Arial" w:cs="Arial"/>
          <w:sz w:val="18"/>
          <w:szCs w:val="18"/>
        </w:rPr>
      </w:pPr>
    </w:p>
    <w:p w14:paraId="3431D10A" w14:textId="762D3B9B" w:rsidR="00C65798" w:rsidRDefault="00C65798" w:rsidP="008E127E">
      <w:pPr>
        <w:rPr>
          <w:rFonts w:ascii="Arial" w:hAnsi="Arial" w:cs="Arial"/>
          <w:sz w:val="18"/>
          <w:szCs w:val="18"/>
        </w:rPr>
      </w:pPr>
    </w:p>
    <w:p w14:paraId="40549462" w14:textId="07CD3CCF" w:rsidR="00C65798" w:rsidRDefault="00C65798" w:rsidP="008E127E">
      <w:pPr>
        <w:rPr>
          <w:rFonts w:ascii="Arial" w:hAnsi="Arial" w:cs="Arial"/>
          <w:sz w:val="18"/>
          <w:szCs w:val="18"/>
        </w:rPr>
      </w:pPr>
    </w:p>
    <w:p w14:paraId="67A2966E" w14:textId="6371F3DE" w:rsidR="00C65798" w:rsidRDefault="00C65798" w:rsidP="008E127E">
      <w:pPr>
        <w:rPr>
          <w:rFonts w:ascii="Arial" w:hAnsi="Arial" w:cs="Arial"/>
          <w:sz w:val="18"/>
          <w:szCs w:val="18"/>
        </w:rPr>
      </w:pPr>
    </w:p>
    <w:p w14:paraId="25A579CC" w14:textId="583E3B09" w:rsidR="00C65798" w:rsidRDefault="00C65798" w:rsidP="008E127E">
      <w:pPr>
        <w:rPr>
          <w:rFonts w:ascii="Arial" w:hAnsi="Arial" w:cs="Arial"/>
          <w:sz w:val="18"/>
          <w:szCs w:val="18"/>
        </w:rPr>
      </w:pPr>
    </w:p>
    <w:p w14:paraId="666B9D63" w14:textId="4981C5FE" w:rsidR="00C65798" w:rsidRDefault="00C65798" w:rsidP="008E127E">
      <w:pPr>
        <w:rPr>
          <w:rFonts w:ascii="Arial" w:hAnsi="Arial" w:cs="Arial"/>
          <w:sz w:val="18"/>
          <w:szCs w:val="18"/>
        </w:rPr>
      </w:pPr>
    </w:p>
    <w:p w14:paraId="129571C0" w14:textId="0A398960" w:rsidR="00C65798" w:rsidRDefault="00C65798" w:rsidP="008E127E">
      <w:pPr>
        <w:rPr>
          <w:rFonts w:ascii="Arial" w:hAnsi="Arial" w:cs="Arial"/>
          <w:sz w:val="18"/>
          <w:szCs w:val="18"/>
        </w:rPr>
      </w:pPr>
    </w:p>
    <w:p w14:paraId="5C57EB4F" w14:textId="33EB21D2" w:rsidR="00C65798" w:rsidRDefault="00C65798" w:rsidP="008E127E">
      <w:pPr>
        <w:rPr>
          <w:rFonts w:ascii="Arial" w:hAnsi="Arial" w:cs="Arial"/>
          <w:sz w:val="18"/>
          <w:szCs w:val="18"/>
        </w:rPr>
      </w:pPr>
    </w:p>
    <w:p w14:paraId="5E7D533F" w14:textId="08EF8F8D" w:rsidR="00C65798" w:rsidRDefault="00C65798" w:rsidP="008E127E">
      <w:pPr>
        <w:rPr>
          <w:rFonts w:ascii="Arial" w:hAnsi="Arial" w:cs="Arial"/>
          <w:sz w:val="18"/>
          <w:szCs w:val="18"/>
        </w:rPr>
      </w:pPr>
    </w:p>
    <w:p w14:paraId="6962CAC5" w14:textId="0E09CA66" w:rsidR="00C65798" w:rsidRDefault="00C65798" w:rsidP="008E127E">
      <w:pPr>
        <w:rPr>
          <w:rFonts w:ascii="Arial" w:hAnsi="Arial" w:cs="Arial"/>
          <w:sz w:val="18"/>
          <w:szCs w:val="18"/>
        </w:rPr>
      </w:pPr>
    </w:p>
    <w:p w14:paraId="28A674F0" w14:textId="14E0D26A" w:rsidR="00C65798" w:rsidRDefault="00C65798" w:rsidP="008E127E">
      <w:pPr>
        <w:rPr>
          <w:rFonts w:ascii="Arial" w:hAnsi="Arial" w:cs="Arial"/>
          <w:sz w:val="18"/>
          <w:szCs w:val="18"/>
        </w:rPr>
      </w:pPr>
    </w:p>
    <w:p w14:paraId="0FF4DAF7" w14:textId="3F8100E2" w:rsidR="00C65798" w:rsidRDefault="00C65798" w:rsidP="008E127E">
      <w:pPr>
        <w:rPr>
          <w:rFonts w:ascii="Arial" w:hAnsi="Arial" w:cs="Arial"/>
          <w:sz w:val="18"/>
          <w:szCs w:val="18"/>
        </w:rPr>
      </w:pPr>
    </w:p>
    <w:p w14:paraId="530BBF0F" w14:textId="04AD7DF1" w:rsidR="00C65798" w:rsidRDefault="00C65798" w:rsidP="008E127E">
      <w:pPr>
        <w:rPr>
          <w:rFonts w:ascii="Arial" w:hAnsi="Arial" w:cs="Arial"/>
          <w:sz w:val="18"/>
          <w:szCs w:val="18"/>
        </w:rPr>
      </w:pPr>
    </w:p>
    <w:p w14:paraId="0EC531B6" w14:textId="3E10DE92" w:rsidR="00C65798" w:rsidRDefault="00C65798" w:rsidP="008E127E">
      <w:pPr>
        <w:rPr>
          <w:rFonts w:ascii="Arial" w:hAnsi="Arial" w:cs="Arial"/>
          <w:sz w:val="18"/>
          <w:szCs w:val="18"/>
        </w:rPr>
      </w:pPr>
    </w:p>
    <w:p w14:paraId="28375D82" w14:textId="6F0B0F3A" w:rsidR="00C65798" w:rsidRDefault="00C65798" w:rsidP="008E127E">
      <w:pPr>
        <w:rPr>
          <w:rFonts w:ascii="Arial" w:hAnsi="Arial" w:cs="Arial"/>
          <w:sz w:val="18"/>
          <w:szCs w:val="18"/>
        </w:rPr>
      </w:pPr>
    </w:p>
    <w:p w14:paraId="16541D75" w14:textId="33FACEDF" w:rsidR="00C65798" w:rsidRDefault="00C65798" w:rsidP="008E127E">
      <w:pPr>
        <w:rPr>
          <w:rFonts w:ascii="Arial" w:hAnsi="Arial" w:cs="Arial"/>
          <w:sz w:val="18"/>
          <w:szCs w:val="18"/>
        </w:rPr>
      </w:pPr>
    </w:p>
    <w:p w14:paraId="37DF11C9" w14:textId="03BA1E85" w:rsidR="00C65798" w:rsidRDefault="00C65798" w:rsidP="008E127E">
      <w:pPr>
        <w:rPr>
          <w:rFonts w:ascii="Arial" w:hAnsi="Arial" w:cs="Arial"/>
          <w:sz w:val="18"/>
          <w:szCs w:val="18"/>
        </w:rPr>
      </w:pPr>
    </w:p>
    <w:p w14:paraId="16318745" w14:textId="051F2954" w:rsidR="00C65798" w:rsidRDefault="00C65798" w:rsidP="008E127E">
      <w:pPr>
        <w:rPr>
          <w:rFonts w:ascii="Arial" w:hAnsi="Arial" w:cs="Arial"/>
          <w:sz w:val="18"/>
          <w:szCs w:val="18"/>
        </w:rPr>
      </w:pPr>
    </w:p>
    <w:p w14:paraId="17812507" w14:textId="50764925" w:rsidR="00C65798" w:rsidRDefault="00C65798" w:rsidP="008E127E">
      <w:pPr>
        <w:rPr>
          <w:rFonts w:ascii="Arial" w:hAnsi="Arial" w:cs="Arial"/>
          <w:sz w:val="18"/>
          <w:szCs w:val="18"/>
        </w:rPr>
      </w:pPr>
    </w:p>
    <w:p w14:paraId="64E0F4D8" w14:textId="251DEB98" w:rsidR="00C65798" w:rsidRDefault="00C65798" w:rsidP="008E127E">
      <w:pPr>
        <w:rPr>
          <w:rFonts w:ascii="Arial" w:hAnsi="Arial" w:cs="Arial"/>
          <w:sz w:val="18"/>
          <w:szCs w:val="18"/>
        </w:rPr>
      </w:pPr>
    </w:p>
    <w:p w14:paraId="07E3F9FE" w14:textId="4FFA3B99" w:rsidR="00C65798" w:rsidRPr="00C65798" w:rsidRDefault="00C65798" w:rsidP="008E127E">
      <w:pPr>
        <w:rPr>
          <w:rFonts w:ascii="Arial" w:hAnsi="Arial" w:cs="Arial"/>
          <w:sz w:val="22"/>
          <w:szCs w:val="22"/>
        </w:rPr>
      </w:pPr>
    </w:p>
    <w:p w14:paraId="4DCD2A82" w14:textId="309EDCBB" w:rsidR="00C65798" w:rsidRPr="00D05604" w:rsidRDefault="00C65798" w:rsidP="00C65798">
      <w:pPr>
        <w:pStyle w:val="Odstavekseznama"/>
        <w:numPr>
          <w:ilvl w:val="1"/>
          <w:numId w:val="2"/>
        </w:numPr>
        <w:rPr>
          <w:rFonts w:ascii="Arial" w:hAnsi="Arial" w:cs="Arial"/>
          <w:b/>
          <w:bCs/>
        </w:rPr>
      </w:pPr>
      <w:r w:rsidRPr="00D05604">
        <w:rPr>
          <w:rFonts w:ascii="Arial" w:hAnsi="Arial" w:cs="Arial"/>
          <w:b/>
          <w:bCs/>
        </w:rPr>
        <w:t>PRIKAZ STROŠKOV ENERGENTOV V LETU 2021 IN 2022:</w:t>
      </w:r>
    </w:p>
    <w:p w14:paraId="24F32C31" w14:textId="1FF315AA" w:rsidR="00C65798" w:rsidRPr="00C65798" w:rsidRDefault="00C65798" w:rsidP="008E127E">
      <w:pPr>
        <w:rPr>
          <w:rFonts w:ascii="Arial" w:hAnsi="Arial" w:cs="Arial"/>
          <w:sz w:val="22"/>
          <w:szCs w:val="22"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1842"/>
        <w:gridCol w:w="1842"/>
        <w:gridCol w:w="1842"/>
        <w:gridCol w:w="1842"/>
        <w:gridCol w:w="1842"/>
      </w:tblGrid>
      <w:tr w:rsidR="00C65798" w:rsidRPr="00C65798" w14:paraId="47C9985C" w14:textId="77777777" w:rsidTr="00C65798">
        <w:tc>
          <w:tcPr>
            <w:tcW w:w="1842" w:type="dxa"/>
          </w:tcPr>
          <w:p w14:paraId="46606077" w14:textId="77777777" w:rsidR="00C65798" w:rsidRPr="00C65798" w:rsidRDefault="00C65798" w:rsidP="00C75EB4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2" w:type="dxa"/>
          </w:tcPr>
          <w:p w14:paraId="7A619942" w14:textId="1A137D21" w:rsidR="00C65798" w:rsidRPr="00853294" w:rsidRDefault="00C65798" w:rsidP="00C75EB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53294">
              <w:rPr>
                <w:rFonts w:ascii="Arial" w:hAnsi="Arial" w:cs="Arial"/>
                <w:b/>
                <w:bCs/>
                <w:sz w:val="22"/>
                <w:szCs w:val="22"/>
              </w:rPr>
              <w:t>Januar</w:t>
            </w:r>
          </w:p>
        </w:tc>
        <w:tc>
          <w:tcPr>
            <w:tcW w:w="1842" w:type="dxa"/>
          </w:tcPr>
          <w:p w14:paraId="0D4165A0" w14:textId="53B093F7" w:rsidR="00C65798" w:rsidRPr="00853294" w:rsidRDefault="00C65798" w:rsidP="00C75EB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53294">
              <w:rPr>
                <w:rFonts w:ascii="Arial" w:hAnsi="Arial" w:cs="Arial"/>
                <w:b/>
                <w:bCs/>
                <w:sz w:val="22"/>
                <w:szCs w:val="22"/>
              </w:rPr>
              <w:t>Februar</w:t>
            </w:r>
          </w:p>
        </w:tc>
        <w:tc>
          <w:tcPr>
            <w:tcW w:w="1842" w:type="dxa"/>
          </w:tcPr>
          <w:p w14:paraId="20E46D4A" w14:textId="6726105D" w:rsidR="00C65798" w:rsidRPr="00853294" w:rsidRDefault="00C65798" w:rsidP="00C75EB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53294">
              <w:rPr>
                <w:rFonts w:ascii="Arial" w:hAnsi="Arial" w:cs="Arial"/>
                <w:b/>
                <w:bCs/>
                <w:sz w:val="22"/>
                <w:szCs w:val="22"/>
              </w:rPr>
              <w:t>Marec</w:t>
            </w:r>
          </w:p>
        </w:tc>
        <w:tc>
          <w:tcPr>
            <w:tcW w:w="1842" w:type="dxa"/>
          </w:tcPr>
          <w:p w14:paraId="76417244" w14:textId="792B9013" w:rsidR="00C65798" w:rsidRPr="00853294" w:rsidRDefault="00C65798" w:rsidP="00C75EB4">
            <w:pPr>
              <w:spacing w:line="360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53294">
              <w:rPr>
                <w:rFonts w:ascii="Arial" w:hAnsi="Arial" w:cs="Arial"/>
                <w:b/>
                <w:bCs/>
                <w:sz w:val="22"/>
                <w:szCs w:val="22"/>
              </w:rPr>
              <w:t>Stroški skupaj</w:t>
            </w:r>
          </w:p>
        </w:tc>
      </w:tr>
      <w:tr w:rsidR="00C65798" w:rsidRPr="00C65798" w14:paraId="48B44DBA" w14:textId="77777777" w:rsidTr="00C65798">
        <w:tc>
          <w:tcPr>
            <w:tcW w:w="1842" w:type="dxa"/>
          </w:tcPr>
          <w:p w14:paraId="1BE6CC6D" w14:textId="5C8268D8" w:rsidR="00C65798" w:rsidRPr="00853294" w:rsidRDefault="00C65798" w:rsidP="00C75EB4">
            <w:pPr>
              <w:spacing w:line="360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53294">
              <w:rPr>
                <w:rFonts w:ascii="Arial" w:hAnsi="Arial" w:cs="Arial"/>
                <w:b/>
                <w:bCs/>
                <w:sz w:val="22"/>
                <w:szCs w:val="22"/>
              </w:rPr>
              <w:t>Leto 2021</w:t>
            </w:r>
          </w:p>
        </w:tc>
        <w:tc>
          <w:tcPr>
            <w:tcW w:w="1842" w:type="dxa"/>
          </w:tcPr>
          <w:p w14:paraId="003D449F" w14:textId="77777777" w:rsidR="00C65798" w:rsidRPr="00C65798" w:rsidRDefault="00C65798" w:rsidP="00C75EB4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2" w:type="dxa"/>
          </w:tcPr>
          <w:p w14:paraId="497E4521" w14:textId="77777777" w:rsidR="00C65798" w:rsidRPr="00C65798" w:rsidRDefault="00C65798" w:rsidP="00C75EB4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2" w:type="dxa"/>
          </w:tcPr>
          <w:p w14:paraId="0C2ED3C4" w14:textId="77777777" w:rsidR="00C65798" w:rsidRPr="00C65798" w:rsidRDefault="00C65798" w:rsidP="00C75EB4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42" w:type="dxa"/>
          </w:tcPr>
          <w:p w14:paraId="7B7EC0B8" w14:textId="77777777" w:rsidR="00C65798" w:rsidRPr="00C65798" w:rsidRDefault="00C65798" w:rsidP="00C75EB4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65798" w:rsidRPr="00853294" w14:paraId="5B639973" w14:textId="77777777" w:rsidTr="00C65798">
        <w:tc>
          <w:tcPr>
            <w:tcW w:w="1842" w:type="dxa"/>
          </w:tcPr>
          <w:p w14:paraId="4816AE37" w14:textId="3A5788D5" w:rsidR="00C65798" w:rsidRPr="00853294" w:rsidRDefault="00C65798" w:rsidP="00C75EB4">
            <w:pPr>
              <w:spacing w:line="360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53294">
              <w:rPr>
                <w:rFonts w:ascii="Arial" w:hAnsi="Arial" w:cs="Arial"/>
                <w:b/>
                <w:bCs/>
                <w:sz w:val="22"/>
                <w:szCs w:val="22"/>
              </w:rPr>
              <w:t>Leto 2022</w:t>
            </w:r>
          </w:p>
        </w:tc>
        <w:tc>
          <w:tcPr>
            <w:tcW w:w="1842" w:type="dxa"/>
          </w:tcPr>
          <w:p w14:paraId="29263F0F" w14:textId="77777777" w:rsidR="00C65798" w:rsidRPr="00853294" w:rsidRDefault="00C65798" w:rsidP="00C75EB4">
            <w:pPr>
              <w:spacing w:line="360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1842" w:type="dxa"/>
          </w:tcPr>
          <w:p w14:paraId="3B4DFC70" w14:textId="77777777" w:rsidR="00C65798" w:rsidRPr="00853294" w:rsidRDefault="00C65798" w:rsidP="00C75EB4">
            <w:pPr>
              <w:spacing w:line="360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1842" w:type="dxa"/>
          </w:tcPr>
          <w:p w14:paraId="39DA344C" w14:textId="77777777" w:rsidR="00C65798" w:rsidRPr="00853294" w:rsidRDefault="00C65798" w:rsidP="00C75EB4">
            <w:pPr>
              <w:spacing w:line="360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1842" w:type="dxa"/>
          </w:tcPr>
          <w:p w14:paraId="031518C3" w14:textId="77777777" w:rsidR="00C65798" w:rsidRPr="00853294" w:rsidRDefault="00C65798" w:rsidP="00C75EB4">
            <w:pPr>
              <w:spacing w:line="360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</w:tbl>
    <w:p w14:paraId="4B92E7A2" w14:textId="2B198E90" w:rsidR="00C65798" w:rsidRDefault="00C65798" w:rsidP="00C75EB4">
      <w:pPr>
        <w:spacing w:line="360" w:lineRule="auto"/>
        <w:rPr>
          <w:rFonts w:ascii="Arial" w:hAnsi="Arial" w:cs="Arial"/>
          <w:sz w:val="22"/>
          <w:szCs w:val="22"/>
        </w:rPr>
      </w:pPr>
    </w:p>
    <w:p w14:paraId="0E7EE56F" w14:textId="77777777" w:rsidR="00D05604" w:rsidRDefault="00D05604" w:rsidP="008E127E">
      <w:pPr>
        <w:rPr>
          <w:rFonts w:ascii="Arial" w:hAnsi="Arial" w:cs="Arial"/>
          <w:sz w:val="22"/>
          <w:szCs w:val="22"/>
        </w:rPr>
      </w:pPr>
    </w:p>
    <w:p w14:paraId="415A1876" w14:textId="4D756110" w:rsidR="00D05604" w:rsidRPr="00D05604" w:rsidRDefault="00D05604" w:rsidP="00D05604">
      <w:pPr>
        <w:pStyle w:val="Odstavekseznama"/>
        <w:numPr>
          <w:ilvl w:val="1"/>
          <w:numId w:val="2"/>
        </w:numPr>
        <w:spacing w:after="5" w:line="276" w:lineRule="auto"/>
        <w:ind w:right="56"/>
        <w:jc w:val="both"/>
        <w:rPr>
          <w:rFonts w:ascii="Arial" w:hAnsi="Arial" w:cs="Arial"/>
          <w:b/>
          <w:bCs/>
        </w:rPr>
      </w:pPr>
      <w:r w:rsidRPr="00D05604">
        <w:rPr>
          <w:rFonts w:ascii="Arial" w:hAnsi="Arial" w:cs="Arial"/>
          <w:b/>
          <w:bCs/>
        </w:rPr>
        <w:t>F</w:t>
      </w:r>
      <w:r>
        <w:rPr>
          <w:rFonts w:ascii="Arial" w:hAnsi="Arial" w:cs="Arial"/>
          <w:b/>
          <w:bCs/>
        </w:rPr>
        <w:t>INANČNA KONSTRUKCIJA PROJEKTA</w:t>
      </w:r>
    </w:p>
    <w:p w14:paraId="5DCD0DF1" w14:textId="7E431A8A" w:rsidR="00D05604" w:rsidRDefault="00D05604" w:rsidP="00D05604">
      <w:pPr>
        <w:spacing w:after="5" w:line="276" w:lineRule="auto"/>
        <w:ind w:right="56"/>
        <w:jc w:val="both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495"/>
        <w:gridCol w:w="1984"/>
        <w:gridCol w:w="1701"/>
      </w:tblGrid>
      <w:tr w:rsidR="00D05604" w:rsidRPr="00D05604" w14:paraId="6F99A3D1" w14:textId="77777777" w:rsidTr="00D05604">
        <w:tc>
          <w:tcPr>
            <w:tcW w:w="5495" w:type="dxa"/>
            <w:shd w:val="clear" w:color="auto" w:fill="EEECE1" w:themeFill="background2"/>
          </w:tcPr>
          <w:p w14:paraId="222F1AF2" w14:textId="77777777" w:rsidR="00D05604" w:rsidRPr="00D05604" w:rsidRDefault="00D05604" w:rsidP="00034484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D05604">
              <w:rPr>
                <w:rFonts w:ascii="Arial" w:hAnsi="Arial" w:cs="Arial"/>
                <w:sz w:val="22"/>
                <w:szCs w:val="22"/>
              </w:rPr>
              <w:t>VIRI SOFINANCIRANJA PROJEKTA</w:t>
            </w:r>
          </w:p>
        </w:tc>
        <w:tc>
          <w:tcPr>
            <w:tcW w:w="1984" w:type="dxa"/>
            <w:shd w:val="clear" w:color="auto" w:fill="EEECE1" w:themeFill="background2"/>
          </w:tcPr>
          <w:p w14:paraId="04297B9A" w14:textId="77777777" w:rsidR="00D05604" w:rsidRPr="00D05604" w:rsidRDefault="00D05604" w:rsidP="00D05604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05604">
              <w:rPr>
                <w:rFonts w:ascii="Arial" w:hAnsi="Arial" w:cs="Arial"/>
                <w:sz w:val="22"/>
                <w:szCs w:val="22"/>
              </w:rPr>
              <w:t>Znesek (EUR)</w:t>
            </w:r>
          </w:p>
        </w:tc>
        <w:tc>
          <w:tcPr>
            <w:tcW w:w="1701" w:type="dxa"/>
            <w:shd w:val="clear" w:color="auto" w:fill="EEECE1" w:themeFill="background2"/>
          </w:tcPr>
          <w:p w14:paraId="46777393" w14:textId="77777777" w:rsidR="00D05604" w:rsidRPr="00D05604" w:rsidRDefault="00D05604" w:rsidP="00D05604">
            <w:pPr>
              <w:spacing w:before="60" w:after="6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05604">
              <w:rPr>
                <w:rFonts w:ascii="Arial" w:hAnsi="Arial" w:cs="Arial"/>
                <w:sz w:val="22"/>
                <w:szCs w:val="22"/>
              </w:rPr>
              <w:t>Delež (%)</w:t>
            </w:r>
          </w:p>
        </w:tc>
      </w:tr>
      <w:tr w:rsidR="00D05604" w:rsidRPr="00D05604" w14:paraId="6D6F424E" w14:textId="77777777" w:rsidTr="00D05604">
        <w:tc>
          <w:tcPr>
            <w:tcW w:w="5495" w:type="dxa"/>
            <w:shd w:val="clear" w:color="auto" w:fill="auto"/>
          </w:tcPr>
          <w:p w14:paraId="742E8BD3" w14:textId="77777777" w:rsidR="00D05604" w:rsidRPr="00D05604" w:rsidRDefault="00D05604" w:rsidP="00034484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D05604">
              <w:rPr>
                <w:rFonts w:ascii="Arial" w:hAnsi="Arial" w:cs="Arial"/>
                <w:sz w:val="22"/>
                <w:szCs w:val="22"/>
              </w:rPr>
              <w:t>Pričakovana sredstva Mestne občine Novo mesto (do 50%)</w:t>
            </w:r>
          </w:p>
        </w:tc>
        <w:tc>
          <w:tcPr>
            <w:tcW w:w="1984" w:type="dxa"/>
            <w:shd w:val="clear" w:color="auto" w:fill="auto"/>
          </w:tcPr>
          <w:p w14:paraId="38B70415" w14:textId="77777777" w:rsidR="00D05604" w:rsidRPr="00D05604" w:rsidRDefault="00D05604" w:rsidP="00034484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01" w:type="dxa"/>
            <w:shd w:val="clear" w:color="auto" w:fill="auto"/>
          </w:tcPr>
          <w:p w14:paraId="602458CB" w14:textId="77777777" w:rsidR="00D05604" w:rsidRPr="00D05604" w:rsidRDefault="00D05604" w:rsidP="00034484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05604" w:rsidRPr="00D05604" w14:paraId="57885A4C" w14:textId="77777777" w:rsidTr="00D05604">
        <w:tc>
          <w:tcPr>
            <w:tcW w:w="5495" w:type="dxa"/>
            <w:shd w:val="clear" w:color="auto" w:fill="auto"/>
          </w:tcPr>
          <w:p w14:paraId="604F8D04" w14:textId="77777777" w:rsidR="00D05604" w:rsidRPr="00D05604" w:rsidRDefault="00D05604" w:rsidP="00034484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D05604">
              <w:rPr>
                <w:rFonts w:ascii="Arial" w:hAnsi="Arial" w:cs="Arial"/>
                <w:sz w:val="22"/>
                <w:szCs w:val="22"/>
              </w:rPr>
              <w:t xml:space="preserve">Lastna sredstva </w:t>
            </w:r>
          </w:p>
        </w:tc>
        <w:tc>
          <w:tcPr>
            <w:tcW w:w="1984" w:type="dxa"/>
            <w:shd w:val="clear" w:color="auto" w:fill="auto"/>
          </w:tcPr>
          <w:p w14:paraId="66E1B4D5" w14:textId="77777777" w:rsidR="00D05604" w:rsidRPr="00D05604" w:rsidRDefault="00D05604" w:rsidP="00034484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01" w:type="dxa"/>
            <w:shd w:val="clear" w:color="auto" w:fill="auto"/>
          </w:tcPr>
          <w:p w14:paraId="7BE33C2C" w14:textId="77777777" w:rsidR="00D05604" w:rsidRPr="00D05604" w:rsidRDefault="00D05604" w:rsidP="00034484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05604" w:rsidRPr="00D05604" w14:paraId="2D5AAD62" w14:textId="77777777" w:rsidTr="00D05604">
        <w:tc>
          <w:tcPr>
            <w:tcW w:w="5495" w:type="dxa"/>
            <w:shd w:val="clear" w:color="auto" w:fill="auto"/>
          </w:tcPr>
          <w:p w14:paraId="24FCE842" w14:textId="77777777" w:rsidR="00D05604" w:rsidRPr="00D05604" w:rsidRDefault="00D05604" w:rsidP="00034484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D05604">
              <w:rPr>
                <w:rFonts w:ascii="Arial" w:hAnsi="Arial" w:cs="Arial"/>
                <w:sz w:val="22"/>
                <w:szCs w:val="22"/>
              </w:rPr>
              <w:t>Drugi viri</w:t>
            </w:r>
          </w:p>
        </w:tc>
        <w:tc>
          <w:tcPr>
            <w:tcW w:w="1984" w:type="dxa"/>
            <w:shd w:val="clear" w:color="auto" w:fill="auto"/>
          </w:tcPr>
          <w:p w14:paraId="1566ECDE" w14:textId="77777777" w:rsidR="00D05604" w:rsidRPr="00D05604" w:rsidRDefault="00D05604" w:rsidP="00034484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01" w:type="dxa"/>
            <w:shd w:val="clear" w:color="auto" w:fill="auto"/>
          </w:tcPr>
          <w:p w14:paraId="2899BFAA" w14:textId="77777777" w:rsidR="00D05604" w:rsidRPr="00D05604" w:rsidRDefault="00D05604" w:rsidP="00034484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05604" w:rsidRPr="00D05604" w14:paraId="6F337638" w14:textId="77777777" w:rsidTr="00D05604">
        <w:tc>
          <w:tcPr>
            <w:tcW w:w="5495" w:type="dxa"/>
            <w:shd w:val="clear" w:color="auto" w:fill="auto"/>
          </w:tcPr>
          <w:p w14:paraId="0ABA4D2A" w14:textId="77777777" w:rsidR="00D05604" w:rsidRPr="00D05604" w:rsidRDefault="00D05604" w:rsidP="00034484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D05604">
              <w:rPr>
                <w:rFonts w:ascii="Arial" w:hAnsi="Arial" w:cs="Arial"/>
                <w:sz w:val="22"/>
                <w:szCs w:val="22"/>
              </w:rPr>
              <w:t>Sponzorji in donatorji</w:t>
            </w:r>
          </w:p>
        </w:tc>
        <w:tc>
          <w:tcPr>
            <w:tcW w:w="1984" w:type="dxa"/>
            <w:shd w:val="clear" w:color="auto" w:fill="auto"/>
          </w:tcPr>
          <w:p w14:paraId="282EFF74" w14:textId="77777777" w:rsidR="00D05604" w:rsidRPr="00D05604" w:rsidRDefault="00D05604" w:rsidP="00034484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01" w:type="dxa"/>
            <w:shd w:val="clear" w:color="auto" w:fill="auto"/>
          </w:tcPr>
          <w:p w14:paraId="2E0ACBA6" w14:textId="77777777" w:rsidR="00D05604" w:rsidRPr="00D05604" w:rsidRDefault="00D05604" w:rsidP="00034484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05604" w:rsidRPr="00D05604" w14:paraId="39FDB38E" w14:textId="77777777" w:rsidTr="00D05604">
        <w:tc>
          <w:tcPr>
            <w:tcW w:w="5495" w:type="dxa"/>
            <w:shd w:val="clear" w:color="auto" w:fill="auto"/>
          </w:tcPr>
          <w:p w14:paraId="244B3729" w14:textId="77777777" w:rsidR="00D05604" w:rsidRPr="00D05604" w:rsidRDefault="00D05604" w:rsidP="00034484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D05604">
              <w:rPr>
                <w:rFonts w:ascii="Arial" w:hAnsi="Arial" w:cs="Arial"/>
                <w:sz w:val="22"/>
                <w:szCs w:val="22"/>
              </w:rPr>
              <w:t>Ostalo</w:t>
            </w:r>
          </w:p>
        </w:tc>
        <w:tc>
          <w:tcPr>
            <w:tcW w:w="1984" w:type="dxa"/>
            <w:shd w:val="clear" w:color="auto" w:fill="auto"/>
          </w:tcPr>
          <w:p w14:paraId="748FDA43" w14:textId="77777777" w:rsidR="00D05604" w:rsidRPr="00D05604" w:rsidRDefault="00D05604" w:rsidP="00034484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01" w:type="dxa"/>
            <w:shd w:val="clear" w:color="auto" w:fill="auto"/>
          </w:tcPr>
          <w:p w14:paraId="4DB52949" w14:textId="77777777" w:rsidR="00D05604" w:rsidRPr="00D05604" w:rsidRDefault="00D05604" w:rsidP="00034484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05604" w:rsidRPr="00D05604" w14:paraId="36AD9979" w14:textId="77777777" w:rsidTr="00D05604">
        <w:tc>
          <w:tcPr>
            <w:tcW w:w="5495" w:type="dxa"/>
            <w:shd w:val="clear" w:color="auto" w:fill="EEECE1" w:themeFill="background2"/>
          </w:tcPr>
          <w:p w14:paraId="54DE26DA" w14:textId="77777777" w:rsidR="00D05604" w:rsidRPr="00D05604" w:rsidRDefault="00D05604" w:rsidP="00034484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D05604">
              <w:rPr>
                <w:rFonts w:ascii="Arial" w:hAnsi="Arial" w:cs="Arial"/>
                <w:sz w:val="22"/>
                <w:szCs w:val="22"/>
              </w:rPr>
              <w:t>SKUPAJ VREDNOST CELOTNEGA PROJEKTA:</w:t>
            </w:r>
          </w:p>
        </w:tc>
        <w:tc>
          <w:tcPr>
            <w:tcW w:w="1984" w:type="dxa"/>
            <w:shd w:val="clear" w:color="auto" w:fill="EEECE1" w:themeFill="background2"/>
          </w:tcPr>
          <w:p w14:paraId="698551FC" w14:textId="77777777" w:rsidR="00D05604" w:rsidRPr="00D05604" w:rsidRDefault="00D05604" w:rsidP="00034484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01" w:type="dxa"/>
            <w:shd w:val="clear" w:color="auto" w:fill="EEECE1" w:themeFill="background2"/>
          </w:tcPr>
          <w:p w14:paraId="3AA713C1" w14:textId="77777777" w:rsidR="00D05604" w:rsidRPr="00D05604" w:rsidRDefault="00D05604" w:rsidP="00034484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6F5E0C1A" w14:textId="18AB4938" w:rsidR="00D05604" w:rsidRDefault="00D05604" w:rsidP="00D05604">
      <w:pPr>
        <w:spacing w:after="5" w:line="276" w:lineRule="auto"/>
        <w:ind w:right="56"/>
        <w:jc w:val="both"/>
      </w:pPr>
    </w:p>
    <w:p w14:paraId="7E24BB76" w14:textId="681547E5" w:rsidR="003533F1" w:rsidRDefault="003533F1" w:rsidP="003533F1">
      <w:pPr>
        <w:pStyle w:val="Odstavekseznama"/>
        <w:numPr>
          <w:ilvl w:val="1"/>
          <w:numId w:val="2"/>
        </w:numPr>
        <w:spacing w:after="5" w:line="276" w:lineRule="auto"/>
        <w:ind w:right="56"/>
        <w:jc w:val="both"/>
        <w:rPr>
          <w:rFonts w:ascii="Arial" w:hAnsi="Arial" w:cs="Arial"/>
          <w:b/>
          <w:bCs/>
          <w:sz w:val="22"/>
          <w:szCs w:val="22"/>
        </w:rPr>
      </w:pPr>
      <w:r w:rsidRPr="003533F1">
        <w:rPr>
          <w:rFonts w:ascii="Arial" w:hAnsi="Arial" w:cs="Arial"/>
          <w:b/>
          <w:bCs/>
          <w:sz w:val="22"/>
          <w:szCs w:val="22"/>
        </w:rPr>
        <w:t>PROGRAMSKA SHEMA (PRIKAZ VSEBINE ŠPORTNEGA OBJEKTA Z ODSTOTKI ŠPORTNIH PROGRAMOV)</w:t>
      </w:r>
    </w:p>
    <w:p w14:paraId="13740AF0" w14:textId="46974DCC" w:rsidR="003533F1" w:rsidRDefault="003533F1" w:rsidP="003533F1">
      <w:pPr>
        <w:spacing w:after="5" w:line="276" w:lineRule="auto"/>
        <w:ind w:right="56"/>
        <w:jc w:val="both"/>
        <w:rPr>
          <w:rFonts w:ascii="Arial" w:hAnsi="Arial" w:cs="Arial"/>
          <w:b/>
          <w:bCs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495"/>
        <w:gridCol w:w="1984"/>
        <w:gridCol w:w="1701"/>
      </w:tblGrid>
      <w:tr w:rsidR="003533F1" w:rsidRPr="00D05604" w14:paraId="5A67A3F3" w14:textId="77777777" w:rsidTr="00E47258">
        <w:tc>
          <w:tcPr>
            <w:tcW w:w="5495" w:type="dxa"/>
            <w:shd w:val="clear" w:color="auto" w:fill="EEECE1" w:themeFill="background2"/>
          </w:tcPr>
          <w:p w14:paraId="7B8FAA82" w14:textId="1F4A5DEA" w:rsidR="003533F1" w:rsidRPr="003533F1" w:rsidRDefault="003533F1" w:rsidP="00E47258">
            <w:pPr>
              <w:spacing w:before="60" w:after="6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3533F1">
              <w:rPr>
                <w:rFonts w:ascii="Arial" w:hAnsi="Arial" w:cs="Arial"/>
                <w:b/>
                <w:bCs/>
                <w:sz w:val="22"/>
                <w:szCs w:val="22"/>
              </w:rPr>
              <w:t>PROGRAMI, KI POTEKAJO V ŠPORTNEM OBJEKTU</w:t>
            </w:r>
          </w:p>
        </w:tc>
        <w:tc>
          <w:tcPr>
            <w:tcW w:w="1984" w:type="dxa"/>
            <w:shd w:val="clear" w:color="auto" w:fill="EEECE1" w:themeFill="background2"/>
          </w:tcPr>
          <w:p w14:paraId="518D36AF" w14:textId="34E215D4" w:rsidR="003533F1" w:rsidRPr="003533F1" w:rsidRDefault="003533F1" w:rsidP="00E47258">
            <w:pPr>
              <w:spacing w:before="60" w:after="6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3533F1">
              <w:rPr>
                <w:rFonts w:ascii="Arial" w:hAnsi="Arial" w:cs="Arial"/>
                <w:b/>
                <w:bCs/>
                <w:sz w:val="22"/>
                <w:szCs w:val="22"/>
              </w:rPr>
              <w:t>ŠTEVILO</w:t>
            </w:r>
          </w:p>
        </w:tc>
        <w:tc>
          <w:tcPr>
            <w:tcW w:w="1701" w:type="dxa"/>
            <w:shd w:val="clear" w:color="auto" w:fill="EEECE1" w:themeFill="background2"/>
          </w:tcPr>
          <w:p w14:paraId="3177C259" w14:textId="592FC142" w:rsidR="003533F1" w:rsidRPr="003533F1" w:rsidRDefault="003533F1" w:rsidP="00E47258">
            <w:pPr>
              <w:spacing w:before="60" w:after="6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3533F1">
              <w:rPr>
                <w:rFonts w:ascii="Arial" w:hAnsi="Arial" w:cs="Arial"/>
                <w:b/>
                <w:bCs/>
                <w:sz w:val="22"/>
                <w:szCs w:val="22"/>
              </w:rPr>
              <w:t>DELEŽ</w:t>
            </w:r>
            <w:r w:rsidRPr="003533F1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(%)</w:t>
            </w:r>
          </w:p>
        </w:tc>
      </w:tr>
      <w:tr w:rsidR="003533F1" w:rsidRPr="00D05604" w14:paraId="79C81D11" w14:textId="77777777" w:rsidTr="00E47258">
        <w:tc>
          <w:tcPr>
            <w:tcW w:w="5495" w:type="dxa"/>
            <w:shd w:val="clear" w:color="auto" w:fill="auto"/>
          </w:tcPr>
          <w:p w14:paraId="55099664" w14:textId="54ECABFF" w:rsidR="003533F1" w:rsidRPr="00D05604" w:rsidRDefault="003533F1" w:rsidP="00E4725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Vsi programi</w:t>
            </w:r>
          </w:p>
        </w:tc>
        <w:tc>
          <w:tcPr>
            <w:tcW w:w="1984" w:type="dxa"/>
            <w:shd w:val="clear" w:color="auto" w:fill="auto"/>
          </w:tcPr>
          <w:p w14:paraId="6BDB507E" w14:textId="77777777" w:rsidR="003533F1" w:rsidRPr="00D05604" w:rsidRDefault="003533F1" w:rsidP="00E4725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01" w:type="dxa"/>
            <w:shd w:val="clear" w:color="auto" w:fill="auto"/>
          </w:tcPr>
          <w:p w14:paraId="57ABEDA1" w14:textId="77777777" w:rsidR="003533F1" w:rsidRPr="00D05604" w:rsidRDefault="003533F1" w:rsidP="00E4725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533F1" w:rsidRPr="00D05604" w14:paraId="5EA0403E" w14:textId="77777777" w:rsidTr="00E47258">
        <w:tc>
          <w:tcPr>
            <w:tcW w:w="5495" w:type="dxa"/>
            <w:shd w:val="clear" w:color="auto" w:fill="auto"/>
          </w:tcPr>
          <w:p w14:paraId="0D0FFE61" w14:textId="37AD5C8C" w:rsidR="003533F1" w:rsidRPr="00D05604" w:rsidRDefault="003533F1" w:rsidP="00E4725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Športni programi</w:t>
            </w:r>
          </w:p>
        </w:tc>
        <w:tc>
          <w:tcPr>
            <w:tcW w:w="1984" w:type="dxa"/>
            <w:shd w:val="clear" w:color="auto" w:fill="auto"/>
          </w:tcPr>
          <w:p w14:paraId="399E839D" w14:textId="77777777" w:rsidR="003533F1" w:rsidRPr="00D05604" w:rsidRDefault="003533F1" w:rsidP="00E4725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01" w:type="dxa"/>
            <w:shd w:val="clear" w:color="auto" w:fill="auto"/>
          </w:tcPr>
          <w:p w14:paraId="112BF69B" w14:textId="77777777" w:rsidR="003533F1" w:rsidRPr="00D05604" w:rsidRDefault="003533F1" w:rsidP="00E4725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533F1" w:rsidRPr="00D05604" w14:paraId="188E7DF9" w14:textId="77777777" w:rsidTr="00E47258">
        <w:tc>
          <w:tcPr>
            <w:tcW w:w="5495" w:type="dxa"/>
            <w:shd w:val="clear" w:color="auto" w:fill="auto"/>
          </w:tcPr>
          <w:p w14:paraId="44CD839C" w14:textId="3A330327" w:rsidR="003533F1" w:rsidRPr="00D05604" w:rsidRDefault="003533F1" w:rsidP="00E4725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rugi programi</w:t>
            </w:r>
          </w:p>
        </w:tc>
        <w:tc>
          <w:tcPr>
            <w:tcW w:w="1984" w:type="dxa"/>
            <w:shd w:val="clear" w:color="auto" w:fill="auto"/>
          </w:tcPr>
          <w:p w14:paraId="1B3EBF88" w14:textId="77777777" w:rsidR="003533F1" w:rsidRPr="00D05604" w:rsidRDefault="003533F1" w:rsidP="00E4725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01" w:type="dxa"/>
            <w:shd w:val="clear" w:color="auto" w:fill="auto"/>
          </w:tcPr>
          <w:p w14:paraId="51467F4D" w14:textId="77777777" w:rsidR="003533F1" w:rsidRPr="00D05604" w:rsidRDefault="003533F1" w:rsidP="00E4725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533F1" w:rsidRPr="00D05604" w14:paraId="38CAC8F8" w14:textId="77777777" w:rsidTr="00E47258">
        <w:tc>
          <w:tcPr>
            <w:tcW w:w="5495" w:type="dxa"/>
            <w:shd w:val="clear" w:color="auto" w:fill="auto"/>
          </w:tcPr>
          <w:p w14:paraId="2D837A7F" w14:textId="624EF8B6" w:rsidR="003533F1" w:rsidRPr="00D05604" w:rsidRDefault="003533F1" w:rsidP="00E4725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kupaj</w:t>
            </w:r>
          </w:p>
        </w:tc>
        <w:tc>
          <w:tcPr>
            <w:tcW w:w="1984" w:type="dxa"/>
            <w:shd w:val="clear" w:color="auto" w:fill="auto"/>
          </w:tcPr>
          <w:p w14:paraId="27FF2717" w14:textId="77777777" w:rsidR="003533F1" w:rsidRPr="00D05604" w:rsidRDefault="003533F1" w:rsidP="00E4725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01" w:type="dxa"/>
            <w:shd w:val="clear" w:color="auto" w:fill="auto"/>
          </w:tcPr>
          <w:p w14:paraId="028B65BE" w14:textId="77777777" w:rsidR="003533F1" w:rsidRPr="00D05604" w:rsidRDefault="003533F1" w:rsidP="00E47258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59055F7" w14:textId="7D3EA9D0" w:rsidR="003533F1" w:rsidRDefault="003533F1" w:rsidP="003533F1">
      <w:pPr>
        <w:spacing w:after="5" w:line="276" w:lineRule="auto"/>
        <w:ind w:right="56"/>
        <w:jc w:val="both"/>
        <w:rPr>
          <w:rFonts w:ascii="Arial" w:hAnsi="Arial" w:cs="Arial"/>
          <w:b/>
          <w:bCs/>
          <w:sz w:val="22"/>
          <w:szCs w:val="22"/>
        </w:rPr>
      </w:pPr>
    </w:p>
    <w:p w14:paraId="04FEE817" w14:textId="77777777" w:rsidR="00C65798" w:rsidRDefault="00C65798" w:rsidP="00CD2660">
      <w:pPr>
        <w:spacing w:after="5" w:line="276" w:lineRule="auto"/>
        <w:ind w:right="56"/>
        <w:jc w:val="both"/>
      </w:pPr>
    </w:p>
    <w:p w14:paraId="05316591" w14:textId="4028E123" w:rsidR="00C65798" w:rsidRPr="00D05604" w:rsidRDefault="00C65798" w:rsidP="00C65798">
      <w:pPr>
        <w:pStyle w:val="Odstavekseznama"/>
        <w:numPr>
          <w:ilvl w:val="1"/>
          <w:numId w:val="2"/>
        </w:numPr>
        <w:spacing w:after="5" w:line="276" w:lineRule="auto"/>
        <w:ind w:right="56"/>
        <w:jc w:val="both"/>
        <w:rPr>
          <w:rFonts w:ascii="Arial" w:hAnsi="Arial" w:cs="Arial"/>
          <w:b/>
          <w:bCs/>
        </w:rPr>
      </w:pPr>
      <w:r w:rsidRPr="00D05604">
        <w:rPr>
          <w:rFonts w:ascii="Arial" w:hAnsi="Arial" w:cs="Arial"/>
          <w:b/>
          <w:bCs/>
        </w:rPr>
        <w:t>IZJAVA O VERODOSTOJNOSTI IN RESNIČNOSTI PODATKOV</w:t>
      </w:r>
      <w:r w:rsidRPr="00D05604">
        <w:rPr>
          <w:rFonts w:ascii="Arial" w:hAnsi="Arial" w:cs="Arial"/>
          <w:b/>
          <w:bCs/>
        </w:rPr>
        <w:tab/>
      </w:r>
      <w:r w:rsidRPr="00D05604">
        <w:rPr>
          <w:rFonts w:ascii="Arial" w:hAnsi="Arial" w:cs="Arial"/>
          <w:b/>
          <w:bCs/>
        </w:rPr>
        <w:tab/>
      </w:r>
    </w:p>
    <w:p w14:paraId="07CB9E49" w14:textId="353492DD" w:rsidR="00C65798" w:rsidRDefault="00C65798" w:rsidP="008E127E">
      <w:pPr>
        <w:rPr>
          <w:rFonts w:ascii="Arial" w:hAnsi="Arial" w:cs="Arial"/>
          <w:sz w:val="22"/>
          <w:szCs w:val="22"/>
        </w:rPr>
      </w:pPr>
    </w:p>
    <w:p w14:paraId="5919E56A" w14:textId="77777777" w:rsidR="007A1AAC" w:rsidRDefault="007A1AAC" w:rsidP="007A1AAC">
      <w:pPr>
        <w:jc w:val="both"/>
        <w:rPr>
          <w:rFonts w:ascii="Arial" w:hAnsi="Arial" w:cs="Arial"/>
          <w:bCs/>
          <w:sz w:val="22"/>
          <w:szCs w:val="22"/>
        </w:rPr>
      </w:pPr>
    </w:p>
    <w:p w14:paraId="5183052C" w14:textId="77777777" w:rsidR="007A1AAC" w:rsidRDefault="007A1AAC" w:rsidP="007A1AAC">
      <w:pPr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Spodaj podpisani _________________ izjavljam, da so vsi podatki, navedeni v vlogi, resnični in preverljivi.</w:t>
      </w:r>
    </w:p>
    <w:p w14:paraId="2A6A57E1" w14:textId="77777777" w:rsidR="007A1AAC" w:rsidRDefault="007A1AAC" w:rsidP="007A1AAC">
      <w:pPr>
        <w:rPr>
          <w:rFonts w:ascii="Arial" w:hAnsi="Arial" w:cs="Arial"/>
          <w:bCs/>
          <w:sz w:val="22"/>
          <w:szCs w:val="22"/>
        </w:rPr>
      </w:pPr>
    </w:p>
    <w:p w14:paraId="4CBA25FC" w14:textId="77777777" w:rsidR="007A1AAC" w:rsidRDefault="007A1AAC" w:rsidP="007A1AAC">
      <w:pPr>
        <w:rPr>
          <w:rFonts w:ascii="Arial" w:hAnsi="Arial" w:cs="Arial"/>
          <w:bCs/>
          <w:sz w:val="22"/>
          <w:szCs w:val="22"/>
        </w:rPr>
      </w:pPr>
    </w:p>
    <w:p w14:paraId="1C5006D2" w14:textId="77777777" w:rsidR="007A1AAC" w:rsidRDefault="007A1AAC" w:rsidP="007A1AAC">
      <w:pPr>
        <w:rPr>
          <w:rFonts w:ascii="Arial" w:hAnsi="Arial" w:cs="Arial"/>
          <w:bCs/>
          <w:sz w:val="22"/>
          <w:szCs w:val="22"/>
        </w:rPr>
      </w:pPr>
    </w:p>
    <w:p w14:paraId="45226AB3" w14:textId="77777777" w:rsidR="007A1AAC" w:rsidRPr="005035C5" w:rsidRDefault="007A1AAC" w:rsidP="007A1AAC">
      <w:pPr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Podpis in žig:</w:t>
      </w:r>
    </w:p>
    <w:p w14:paraId="3CF30353" w14:textId="77777777" w:rsidR="00D05604" w:rsidRDefault="00D05604" w:rsidP="008E127E">
      <w:pPr>
        <w:rPr>
          <w:rFonts w:ascii="Arial" w:hAnsi="Arial" w:cs="Arial"/>
          <w:sz w:val="22"/>
          <w:szCs w:val="22"/>
        </w:rPr>
      </w:pPr>
    </w:p>
    <w:sectPr w:rsidR="00D05604" w:rsidSect="006275EE">
      <w:headerReference w:type="default" r:id="rId8"/>
      <w:footerReference w:type="even" r:id="rId9"/>
      <w:footerReference w:type="default" r:id="rId10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6FB7C1" w14:textId="77777777" w:rsidR="005E4500" w:rsidRDefault="005E4500" w:rsidP="008E127E">
      <w:r>
        <w:separator/>
      </w:r>
    </w:p>
  </w:endnote>
  <w:endnote w:type="continuationSeparator" w:id="0">
    <w:p w14:paraId="5A33A25E" w14:textId="77777777" w:rsidR="005E4500" w:rsidRDefault="005E4500" w:rsidP="008E12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46EF3B" w14:textId="77777777" w:rsidR="001C2CB9" w:rsidRDefault="001C2CB9" w:rsidP="00AF1D66">
    <w:pPr>
      <w:pStyle w:val="Noga"/>
      <w:framePr w:wrap="around" w:vAnchor="text" w:hAnchor="margin" w:xAlign="right" w:y="1"/>
      <w:rPr>
        <w:rStyle w:val="tevilkastrani"/>
      </w:rPr>
    </w:pPr>
    <w:r>
      <w:rPr>
        <w:rStyle w:val="tevilkastrani"/>
      </w:rPr>
      <w:fldChar w:fldCharType="begin"/>
    </w:r>
    <w:r>
      <w:rPr>
        <w:rStyle w:val="tevilkastrani"/>
      </w:rPr>
      <w:instrText xml:space="preserve">PAGE  </w:instrText>
    </w:r>
    <w:r>
      <w:rPr>
        <w:rStyle w:val="tevilkastrani"/>
      </w:rPr>
      <w:fldChar w:fldCharType="end"/>
    </w:r>
  </w:p>
  <w:p w14:paraId="51546DCB" w14:textId="77777777" w:rsidR="001C2CB9" w:rsidRDefault="001C2CB9" w:rsidP="00AA6CD0">
    <w:pPr>
      <w:pStyle w:val="Nog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8DFEA2" w14:textId="4A7966EF" w:rsidR="001C2CB9" w:rsidRDefault="001C2CB9" w:rsidP="00AF1D66">
    <w:pPr>
      <w:pStyle w:val="Noga"/>
      <w:framePr w:wrap="around" w:vAnchor="text" w:hAnchor="margin" w:xAlign="right" w:y="1"/>
      <w:rPr>
        <w:rStyle w:val="tevilkastrani"/>
      </w:rPr>
    </w:pPr>
    <w:r>
      <w:rPr>
        <w:rStyle w:val="tevilkastrani"/>
      </w:rPr>
      <w:fldChar w:fldCharType="begin"/>
    </w:r>
    <w:r>
      <w:rPr>
        <w:rStyle w:val="tevilkastrani"/>
      </w:rPr>
      <w:instrText xml:space="preserve">PAGE  </w:instrText>
    </w:r>
    <w:r>
      <w:rPr>
        <w:rStyle w:val="tevilkastrani"/>
      </w:rPr>
      <w:fldChar w:fldCharType="separate"/>
    </w:r>
    <w:r w:rsidR="00C66945">
      <w:rPr>
        <w:rStyle w:val="tevilkastrani"/>
        <w:noProof/>
      </w:rPr>
      <w:t>1</w:t>
    </w:r>
    <w:r>
      <w:rPr>
        <w:rStyle w:val="tevilkastrani"/>
      </w:rPr>
      <w:fldChar w:fldCharType="end"/>
    </w:r>
  </w:p>
  <w:p w14:paraId="7ED01325" w14:textId="76D1E315" w:rsidR="001C2CB9" w:rsidRPr="00320E55" w:rsidRDefault="001C2CB9" w:rsidP="00CB6E0B">
    <w:pPr>
      <w:pStyle w:val="Noga"/>
      <w:ind w:right="360"/>
      <w:rPr>
        <w:rFonts w:ascii="Arial" w:hAnsi="Arial" w:cs="Arial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81562F" w14:textId="77777777" w:rsidR="005E4500" w:rsidRDefault="005E4500" w:rsidP="008E127E">
      <w:r>
        <w:separator/>
      </w:r>
    </w:p>
  </w:footnote>
  <w:footnote w:type="continuationSeparator" w:id="0">
    <w:p w14:paraId="0D0CD405" w14:textId="77777777" w:rsidR="005E4500" w:rsidRDefault="005E4500" w:rsidP="008E12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CEB8E0" w14:textId="2964D387" w:rsidR="001C2CB9" w:rsidRPr="00EC2365" w:rsidRDefault="001C2CB9" w:rsidP="008E127E">
    <w:pPr>
      <w:pStyle w:val="Glava"/>
      <w:jc w:val="right"/>
      <w:rPr>
        <w:rFonts w:ascii="Arial" w:hAnsi="Arial" w:cs="Arial"/>
        <w:bCs/>
        <w:sz w:val="20"/>
        <w:szCs w:val="20"/>
      </w:rPr>
    </w:pPr>
    <w:r w:rsidRPr="00EC2365">
      <w:rPr>
        <w:rFonts w:ascii="Arial" w:hAnsi="Arial" w:cs="Arial"/>
        <w:bCs/>
        <w:sz w:val="20"/>
        <w:szCs w:val="20"/>
      </w:rPr>
      <w:t>Splošni obrazec 1</w:t>
    </w:r>
  </w:p>
  <w:p w14:paraId="1C13A050" w14:textId="77777777" w:rsidR="00CB6E0B" w:rsidRPr="008E127E" w:rsidRDefault="00CB6E0B" w:rsidP="008E127E">
    <w:pPr>
      <w:pStyle w:val="Glava"/>
      <w:jc w:val="right"/>
      <w:rPr>
        <w:rFonts w:ascii="Arial" w:hAnsi="Arial" w:cs="Arial"/>
        <w:b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181076"/>
    <w:multiLevelType w:val="multilevel"/>
    <w:tmpl w:val="1F102B66"/>
    <w:lvl w:ilvl="0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51C11280"/>
    <w:multiLevelType w:val="hybridMultilevel"/>
    <w:tmpl w:val="D0F6F734"/>
    <w:lvl w:ilvl="0" w:tplc="89DC3900">
      <w:start w:val="2"/>
      <w:numFmt w:val="bullet"/>
      <w:lvlText w:val="-"/>
      <w:lvlJc w:val="left"/>
      <w:pPr>
        <w:ind w:left="37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9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1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3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5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7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9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1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30" w:hanging="360"/>
      </w:pPr>
      <w:rPr>
        <w:rFonts w:ascii="Wingdings" w:hAnsi="Wingdings" w:hint="default"/>
      </w:rPr>
    </w:lvl>
  </w:abstractNum>
  <w:num w:numId="1" w16cid:durableId="1393654204">
    <w:abstractNumId w:val="1"/>
  </w:num>
  <w:num w:numId="2" w16cid:durableId="8320663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wMjO0MDEyNDC1NDZQ0lEKTi0uzszPAykwrQUAXERuCiwAAAA="/>
  </w:docVars>
  <w:rsids>
    <w:rsidRoot w:val="002716EE"/>
    <w:rsid w:val="001714DB"/>
    <w:rsid w:val="001B7182"/>
    <w:rsid w:val="001C2CB9"/>
    <w:rsid w:val="00207976"/>
    <w:rsid w:val="002716EE"/>
    <w:rsid w:val="0027729C"/>
    <w:rsid w:val="00320E55"/>
    <w:rsid w:val="00350A92"/>
    <w:rsid w:val="003533F1"/>
    <w:rsid w:val="003551E4"/>
    <w:rsid w:val="00595416"/>
    <w:rsid w:val="005B17FB"/>
    <w:rsid w:val="005E4500"/>
    <w:rsid w:val="006275EE"/>
    <w:rsid w:val="006A380E"/>
    <w:rsid w:val="006F55BD"/>
    <w:rsid w:val="00727943"/>
    <w:rsid w:val="00757B41"/>
    <w:rsid w:val="00782001"/>
    <w:rsid w:val="007A1AAC"/>
    <w:rsid w:val="007D49FB"/>
    <w:rsid w:val="007D70E1"/>
    <w:rsid w:val="007F3985"/>
    <w:rsid w:val="008032DA"/>
    <w:rsid w:val="00845971"/>
    <w:rsid w:val="00853294"/>
    <w:rsid w:val="0087079A"/>
    <w:rsid w:val="008B4995"/>
    <w:rsid w:val="008E127E"/>
    <w:rsid w:val="00940A1E"/>
    <w:rsid w:val="0094420F"/>
    <w:rsid w:val="009921BF"/>
    <w:rsid w:val="009C1CE0"/>
    <w:rsid w:val="00A12E1F"/>
    <w:rsid w:val="00A34B6C"/>
    <w:rsid w:val="00AA6CD0"/>
    <w:rsid w:val="00AF1D66"/>
    <w:rsid w:val="00B52BE9"/>
    <w:rsid w:val="00B9271B"/>
    <w:rsid w:val="00C65798"/>
    <w:rsid w:val="00C66945"/>
    <w:rsid w:val="00C75EB4"/>
    <w:rsid w:val="00CB6E0B"/>
    <w:rsid w:val="00CD2660"/>
    <w:rsid w:val="00CD56ED"/>
    <w:rsid w:val="00CF2BF3"/>
    <w:rsid w:val="00D05604"/>
    <w:rsid w:val="00D77552"/>
    <w:rsid w:val="00EC2365"/>
    <w:rsid w:val="00ED7042"/>
    <w:rsid w:val="00F122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23D4874"/>
  <w15:docId w15:val="{B6481AA4-0C3C-404F-B478-CE2DCFEC2D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sl-SI" w:eastAsia="sl-SI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8E127E"/>
    <w:rPr>
      <w:rFonts w:ascii="Times New Roman" w:eastAsia="Times New Roman" w:hAnsi="Times New Roman"/>
      <w:sz w:val="24"/>
      <w:szCs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Telobesedila">
    <w:name w:val="Body Text"/>
    <w:basedOn w:val="Navaden"/>
    <w:link w:val="TelobesedilaZnak"/>
    <w:uiPriority w:val="99"/>
    <w:rsid w:val="008E127E"/>
    <w:rPr>
      <w:i/>
      <w:iCs/>
    </w:rPr>
  </w:style>
  <w:style w:type="character" w:customStyle="1" w:styleId="TelobesedilaZnak">
    <w:name w:val="Telo besedila Znak"/>
    <w:basedOn w:val="Privzetapisavaodstavka"/>
    <w:link w:val="Telobesedila"/>
    <w:uiPriority w:val="99"/>
    <w:locked/>
    <w:rsid w:val="008E127E"/>
    <w:rPr>
      <w:rFonts w:ascii="Times New Roman" w:hAnsi="Times New Roman" w:cs="Times New Roman"/>
      <w:i/>
      <w:iCs/>
      <w:sz w:val="24"/>
      <w:szCs w:val="24"/>
      <w:lang w:eastAsia="sl-SI"/>
    </w:rPr>
  </w:style>
  <w:style w:type="paragraph" w:styleId="Glava">
    <w:name w:val="header"/>
    <w:basedOn w:val="Navaden"/>
    <w:link w:val="GlavaZnak"/>
    <w:uiPriority w:val="99"/>
    <w:rsid w:val="008E127E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locked/>
    <w:rsid w:val="008E127E"/>
    <w:rPr>
      <w:rFonts w:ascii="Times New Roman" w:hAnsi="Times New Roman" w:cs="Times New Roman"/>
      <w:sz w:val="24"/>
      <w:szCs w:val="24"/>
      <w:lang w:eastAsia="sl-SI"/>
    </w:rPr>
  </w:style>
  <w:style w:type="paragraph" w:styleId="Noga">
    <w:name w:val="footer"/>
    <w:basedOn w:val="Navaden"/>
    <w:link w:val="NogaZnak"/>
    <w:uiPriority w:val="99"/>
    <w:rsid w:val="008E127E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locked/>
    <w:rsid w:val="008E127E"/>
    <w:rPr>
      <w:rFonts w:ascii="Times New Roman" w:hAnsi="Times New Roman" w:cs="Times New Roman"/>
      <w:sz w:val="24"/>
      <w:szCs w:val="24"/>
      <w:lang w:eastAsia="sl-SI"/>
    </w:rPr>
  </w:style>
  <w:style w:type="character" w:styleId="tevilkastrani">
    <w:name w:val="page number"/>
    <w:basedOn w:val="Privzetapisavaodstavka"/>
    <w:uiPriority w:val="99"/>
    <w:rsid w:val="00AA6CD0"/>
    <w:rPr>
      <w:rFonts w:cs="Times New Roman"/>
    </w:rPr>
  </w:style>
  <w:style w:type="table" w:styleId="Tabelamrea">
    <w:name w:val="Table Grid"/>
    <w:basedOn w:val="Navadnatabela"/>
    <w:locked/>
    <w:rsid w:val="00C657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C6579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0D94FA1A-6E0C-4CEA-9941-7AB0ED4A6C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190</Words>
  <Characters>1087</Characters>
  <Application>Microsoft Office Word</Application>
  <DocSecurity>0</DocSecurity>
  <Lines>9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draskovic</dc:creator>
  <cp:lastModifiedBy>MONM - Ivica Menger</cp:lastModifiedBy>
  <cp:revision>9</cp:revision>
  <cp:lastPrinted>2017-10-19T07:10:00Z</cp:lastPrinted>
  <dcterms:created xsi:type="dcterms:W3CDTF">2022-05-08T06:41:00Z</dcterms:created>
  <dcterms:modified xsi:type="dcterms:W3CDTF">2022-06-26T07:12:00Z</dcterms:modified>
</cp:coreProperties>
</file>